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75" w:type="dxa"/>
        <w:tblCellMar>
          <w:left w:w="0" w:type="dxa"/>
          <w:right w:w="0" w:type="dxa"/>
        </w:tblCellMar>
        <w:tblLook w:val="04A0" w:firstRow="1" w:lastRow="0" w:firstColumn="1" w:lastColumn="0" w:noHBand="0" w:noVBand="1"/>
      </w:tblPr>
      <w:tblGrid>
        <w:gridCol w:w="3931"/>
        <w:gridCol w:w="1366"/>
        <w:gridCol w:w="4078"/>
      </w:tblGrid>
      <w:tr w:rsidR="00FC3B97" w14:paraId="368BDA15" w14:textId="77777777" w:rsidTr="005123B3">
        <w:trPr>
          <w:trHeight w:val="270"/>
        </w:trPr>
        <w:tc>
          <w:tcPr>
            <w:tcW w:w="3931" w:type="dxa"/>
          </w:tcPr>
          <w:p w14:paraId="3B2B3229" w14:textId="13F2DD58" w:rsidR="00783C50" w:rsidRDefault="00FC3B97" w:rsidP="0050618F">
            <w:pPr>
              <w:spacing w:after="0" w:line="276" w:lineRule="auto"/>
              <w:rPr>
                <w:rFonts w:ascii="Arial" w:hAnsi="Arial" w:cs="Arial"/>
                <w:sz w:val="20"/>
                <w:szCs w:val="20"/>
              </w:rPr>
            </w:pPr>
            <w:r w:rsidRPr="0050618F">
              <w:rPr>
                <w:rFonts w:ascii="Arial" w:hAnsi="Arial" w:cs="Arial"/>
                <w:b/>
                <w:bCs/>
                <w:sz w:val="20"/>
                <w:szCs w:val="20"/>
              </w:rPr>
              <w:t>Contact:</w:t>
            </w:r>
            <w:r w:rsidRPr="0050618F">
              <w:rPr>
                <w:rFonts w:ascii="Arial" w:hAnsi="Arial" w:cs="Arial"/>
                <w:sz w:val="20"/>
                <w:szCs w:val="20"/>
              </w:rPr>
              <w:t xml:space="preserve"> </w:t>
            </w:r>
            <w:r w:rsidR="003036B7">
              <w:rPr>
                <w:rFonts w:ascii="Arial" w:hAnsi="Arial" w:cs="Arial"/>
                <w:sz w:val="20"/>
                <w:szCs w:val="20"/>
              </w:rPr>
              <w:t>Amy Rosado</w:t>
            </w:r>
          </w:p>
          <w:p w14:paraId="04A4CB42" w14:textId="4D311CA3" w:rsidR="008F592A" w:rsidRPr="003036B7" w:rsidRDefault="003036B7" w:rsidP="0050618F">
            <w:pPr>
              <w:spacing w:after="0" w:line="276" w:lineRule="auto"/>
              <w:rPr>
                <w:rFonts w:ascii="Arial" w:hAnsi="Arial" w:cs="Arial"/>
                <w:sz w:val="20"/>
                <w:szCs w:val="20"/>
              </w:rPr>
            </w:pPr>
            <w:hyperlink r:id="rId8" w:history="1">
              <w:r w:rsidRPr="0096582F">
                <w:rPr>
                  <w:rStyle w:val="Hyperlink"/>
                  <w:rFonts w:ascii="Arial" w:hAnsi="Arial" w:cs="Arial"/>
                  <w:sz w:val="21"/>
                  <w:szCs w:val="21"/>
                </w:rPr>
                <w:t>www.instagram.com/theamyrosado</w:t>
              </w:r>
            </w:hyperlink>
            <w:r>
              <w:rPr>
                <w:rFonts w:ascii="Arial" w:hAnsi="Arial" w:cs="Arial"/>
                <w:sz w:val="21"/>
                <w:szCs w:val="21"/>
              </w:rPr>
              <w:t xml:space="preserve"> </w:t>
            </w:r>
          </w:p>
        </w:tc>
        <w:tc>
          <w:tcPr>
            <w:tcW w:w="1366" w:type="dxa"/>
          </w:tcPr>
          <w:p w14:paraId="41165BD9" w14:textId="77777777" w:rsidR="00FC3B97" w:rsidRPr="0050618F" w:rsidRDefault="00FC3B97" w:rsidP="00A06C6A">
            <w:pPr>
              <w:pStyle w:val="ContactInfo"/>
              <w:spacing w:line="276" w:lineRule="auto"/>
              <w:rPr>
                <w:sz w:val="20"/>
                <w:szCs w:val="20"/>
              </w:rPr>
            </w:pPr>
          </w:p>
        </w:tc>
        <w:tc>
          <w:tcPr>
            <w:tcW w:w="4078" w:type="dxa"/>
            <w:shd w:val="clear" w:color="auto" w:fill="595959" w:themeFill="text1" w:themeFillTint="A6"/>
            <w:vAlign w:val="center"/>
          </w:tcPr>
          <w:p w14:paraId="11CE6881" w14:textId="32DADE41" w:rsidR="00D36A4B" w:rsidRPr="00E34E29" w:rsidRDefault="00754ACC" w:rsidP="00D36A4B">
            <w:pPr>
              <w:pStyle w:val="CompanyName"/>
              <w:spacing w:line="276" w:lineRule="auto"/>
              <w:rPr>
                <w:rFonts w:ascii="Arial Black" w:hAnsi="Arial Black"/>
              </w:rPr>
            </w:pPr>
            <w:r>
              <w:rPr>
                <w:rFonts w:ascii="Arial Black" w:hAnsi="Arial Black"/>
              </w:rPr>
              <w:t>Amy Rosado</w:t>
            </w:r>
          </w:p>
        </w:tc>
      </w:tr>
    </w:tbl>
    <w:p w14:paraId="2E3A1A77" w14:textId="39D69637" w:rsidR="00FC3B97" w:rsidRDefault="00FC3B97" w:rsidP="00A06C6A">
      <w:pPr>
        <w:spacing w:line="276" w:lineRule="auto"/>
        <w:rPr>
          <w:b/>
          <w:bCs/>
          <w:sz w:val="28"/>
          <w:szCs w:val="28"/>
        </w:rPr>
      </w:pPr>
    </w:p>
    <w:p w14:paraId="061621F9" w14:textId="77777777" w:rsidR="00D53B2E" w:rsidRPr="00D53B2E" w:rsidRDefault="00D53B2E" w:rsidP="00A06C6A">
      <w:pPr>
        <w:pStyle w:val="Title"/>
        <w:spacing w:line="276" w:lineRule="auto"/>
        <w:rPr>
          <w:rFonts w:ascii="Arial Black" w:hAnsi="Arial Black"/>
        </w:rPr>
      </w:pPr>
      <w:r w:rsidRPr="001357B6">
        <w:rPr>
          <w:rFonts w:ascii="Arial Black" w:hAnsi="Arial Black"/>
        </w:rPr>
        <w:t>Press Release</w:t>
      </w:r>
    </w:p>
    <w:p w14:paraId="1A21FFA9" w14:textId="4F281BBA" w:rsidR="00C94C62" w:rsidRPr="001056A4" w:rsidRDefault="00693A20" w:rsidP="00A06C6A">
      <w:pPr>
        <w:spacing w:line="276" w:lineRule="auto"/>
        <w:rPr>
          <w:rFonts w:ascii="Arial Black" w:hAnsi="Arial Black"/>
          <w:sz w:val="24"/>
          <w:szCs w:val="24"/>
        </w:rPr>
      </w:pPr>
      <w:bookmarkStart w:id="0" w:name="_Hlk81032719"/>
      <w:r>
        <w:rPr>
          <w:rFonts w:ascii="Arial Black" w:hAnsi="Arial Black"/>
          <w:sz w:val="24"/>
          <w:szCs w:val="24"/>
        </w:rPr>
        <w:t>Fan-Favorite Amy Rosado Announces Entry for Miss Florida USA</w:t>
      </w:r>
      <w:r w:rsidR="00992E0D">
        <w:rPr>
          <w:rFonts w:ascii="Arial" w:hAnsi="Arial" w:cs="Arial"/>
        </w:rPr>
        <w:sym w:font="Symbol" w:char="F0D2"/>
      </w:r>
      <w:r>
        <w:rPr>
          <w:rFonts w:ascii="Arial Black" w:hAnsi="Arial Black"/>
          <w:sz w:val="24"/>
          <w:szCs w:val="24"/>
        </w:rPr>
        <w:t xml:space="preserve"> Beauty Pageant</w:t>
      </w:r>
    </w:p>
    <w:bookmarkEnd w:id="0"/>
    <w:p w14:paraId="2B9816E7" w14:textId="15BAE5E7" w:rsidR="00783C50" w:rsidRDefault="00B81456" w:rsidP="00754ACC">
      <w:pPr>
        <w:spacing w:line="276" w:lineRule="auto"/>
        <w:rPr>
          <w:rFonts w:ascii="Arial" w:hAnsi="Arial" w:cs="Arial"/>
        </w:rPr>
      </w:pPr>
      <w:r>
        <w:rPr>
          <w:rFonts w:ascii="Arial" w:hAnsi="Arial" w:cs="Arial"/>
          <w:b/>
          <w:bCs/>
        </w:rPr>
        <w:t xml:space="preserve">May </w:t>
      </w:r>
      <w:r w:rsidR="00754ACC">
        <w:rPr>
          <w:rFonts w:ascii="Arial" w:hAnsi="Arial" w:cs="Arial"/>
          <w:b/>
          <w:bCs/>
        </w:rPr>
        <w:t>20</w:t>
      </w:r>
      <w:r w:rsidR="0055244A" w:rsidRPr="0055244A">
        <w:rPr>
          <w:rFonts w:ascii="Arial" w:hAnsi="Arial" w:cs="Arial"/>
          <w:b/>
          <w:bCs/>
          <w:vertAlign w:val="superscript"/>
        </w:rPr>
        <w:t>th</w:t>
      </w:r>
      <w:r w:rsidR="00C73A7A">
        <w:rPr>
          <w:rFonts w:ascii="Arial" w:hAnsi="Arial" w:cs="Arial"/>
          <w:b/>
          <w:bCs/>
        </w:rPr>
        <w:t>, 202</w:t>
      </w:r>
      <w:r w:rsidR="00A35B4C">
        <w:rPr>
          <w:rFonts w:ascii="Arial" w:hAnsi="Arial" w:cs="Arial"/>
          <w:b/>
          <w:bCs/>
        </w:rPr>
        <w:t>2</w:t>
      </w:r>
      <w:r w:rsidR="00576256" w:rsidRPr="00576256">
        <w:rPr>
          <w:rFonts w:ascii="Arial" w:hAnsi="Arial" w:cs="Arial"/>
          <w:b/>
          <w:bCs/>
        </w:rPr>
        <w:t>:</w:t>
      </w:r>
      <w:r w:rsidR="00C73A7A">
        <w:rPr>
          <w:rFonts w:ascii="Arial" w:hAnsi="Arial" w:cs="Arial"/>
        </w:rPr>
        <w:t xml:space="preserve"> </w:t>
      </w:r>
      <w:r w:rsidR="00BB795A">
        <w:rPr>
          <w:rFonts w:ascii="Arial" w:hAnsi="Arial" w:cs="Arial"/>
        </w:rPr>
        <w:t xml:space="preserve">Amy Rosado, a fan-favorite within past local pageant events, has announced her entry for the Miss Florida </w:t>
      </w:r>
      <w:r w:rsidR="00992E0D">
        <w:rPr>
          <w:rFonts w:ascii="Arial" w:hAnsi="Arial" w:cs="Arial"/>
        </w:rPr>
        <w:t>USA</w:t>
      </w:r>
      <w:r w:rsidR="00992E0D">
        <w:rPr>
          <w:rFonts w:ascii="Arial" w:hAnsi="Arial" w:cs="Arial"/>
        </w:rPr>
        <w:sym w:font="Symbol" w:char="F0D2"/>
      </w:r>
      <w:r w:rsidR="00992E0D">
        <w:rPr>
          <w:rFonts w:ascii="Arial" w:hAnsi="Arial" w:cs="Arial"/>
        </w:rPr>
        <w:t xml:space="preserve"> </w:t>
      </w:r>
      <w:r w:rsidR="00BB795A">
        <w:rPr>
          <w:rFonts w:ascii="Arial" w:hAnsi="Arial" w:cs="Arial"/>
        </w:rPr>
        <w:t xml:space="preserve">beauty </w:t>
      </w:r>
      <w:r w:rsidR="00992E0D">
        <w:rPr>
          <w:rFonts w:ascii="Arial" w:hAnsi="Arial" w:cs="Arial"/>
        </w:rPr>
        <w:t>pageant</w:t>
      </w:r>
      <w:r w:rsidR="00BB795A">
        <w:rPr>
          <w:rFonts w:ascii="Arial" w:hAnsi="Arial" w:cs="Arial"/>
        </w:rPr>
        <w:t xml:space="preserve">. </w:t>
      </w:r>
      <w:r w:rsidR="003036B7">
        <w:rPr>
          <w:rFonts w:ascii="Arial" w:hAnsi="Arial" w:cs="Arial"/>
        </w:rPr>
        <w:t xml:space="preserve">Currently, Rosado holds the title of Miss Central Delray Beach USA and now plans to work her way up in the pageant world after her recent win. If Rosado wins the title of Miss Florida USA, she will receive a chance to run for Miss USA and, eventually, Miss Universe. </w:t>
      </w:r>
      <w:r w:rsidR="004767D3">
        <w:rPr>
          <w:rFonts w:ascii="Arial" w:hAnsi="Arial" w:cs="Arial"/>
        </w:rPr>
        <w:t xml:space="preserve">Miss Florida has never achieved a Miss USA crown before, so if Rosado goes the distance, she would be the first competitor from her state to earn the title. </w:t>
      </w:r>
      <w:r w:rsidR="004E2EBE">
        <w:rPr>
          <w:rFonts w:ascii="Arial" w:hAnsi="Arial" w:cs="Arial"/>
        </w:rPr>
        <w:t>Her charming personality, unforgettable looks, and ambitious way of life have already led her to acquire prestigious ranks in fashion competitions around the world.</w:t>
      </w:r>
    </w:p>
    <w:p w14:paraId="10310A40" w14:textId="2DEF6102" w:rsidR="004767D3" w:rsidRDefault="004767D3" w:rsidP="00754ACC">
      <w:pPr>
        <w:spacing w:line="276" w:lineRule="auto"/>
        <w:rPr>
          <w:rFonts w:ascii="Arial" w:eastAsia="Times New Roman" w:hAnsi="Arial" w:cs="Arial"/>
        </w:rPr>
      </w:pPr>
      <w:r>
        <w:rPr>
          <w:rFonts w:ascii="Arial" w:hAnsi="Arial" w:cs="Arial"/>
        </w:rPr>
        <w:t>Rosado</w:t>
      </w:r>
      <w:r w:rsidR="00E03F25">
        <w:rPr>
          <w:rFonts w:ascii="Arial" w:hAnsi="Arial" w:cs="Arial"/>
        </w:rPr>
        <w:t>’s passion and ambition as a</w:t>
      </w:r>
      <w:r>
        <w:rPr>
          <w:rFonts w:ascii="Arial" w:hAnsi="Arial" w:cs="Arial"/>
        </w:rPr>
        <w:t xml:space="preserve"> mental health advocate in her community</w:t>
      </w:r>
      <w:r w:rsidR="00E03F25">
        <w:rPr>
          <w:rFonts w:ascii="Arial" w:hAnsi="Arial" w:cs="Arial"/>
        </w:rPr>
        <w:t xml:space="preserve"> have captured the hearts of many</w:t>
      </w:r>
      <w:r>
        <w:rPr>
          <w:rFonts w:ascii="Arial" w:hAnsi="Arial" w:cs="Arial"/>
        </w:rPr>
        <w:t xml:space="preserve">. In the past, </w:t>
      </w:r>
      <w:r w:rsidR="00E03F25">
        <w:rPr>
          <w:rFonts w:ascii="Arial" w:hAnsi="Arial" w:cs="Arial"/>
        </w:rPr>
        <w:t xml:space="preserve">she </w:t>
      </w:r>
      <w:r>
        <w:rPr>
          <w:rFonts w:ascii="Arial" w:hAnsi="Arial" w:cs="Arial"/>
        </w:rPr>
        <w:t xml:space="preserve">has given motivational speeches at </w:t>
      </w:r>
      <w:r w:rsidRPr="004767D3">
        <w:rPr>
          <w:rFonts w:ascii="Arial" w:eastAsia="Times New Roman" w:hAnsi="Arial" w:cs="Arial"/>
        </w:rPr>
        <w:t>Florida Atlantic University Honors College and Palm Beach State Honors college to talk about h</w:t>
      </w:r>
      <w:r w:rsidR="00E03F25">
        <w:rPr>
          <w:rFonts w:ascii="Arial" w:eastAsia="Times New Roman" w:hAnsi="Arial" w:cs="Arial"/>
        </w:rPr>
        <w:t>er</w:t>
      </w:r>
      <w:r w:rsidRPr="004767D3">
        <w:rPr>
          <w:rFonts w:ascii="Arial" w:eastAsia="Times New Roman" w:hAnsi="Arial" w:cs="Arial"/>
        </w:rPr>
        <w:t xml:space="preserve"> own struggles with mental health</w:t>
      </w:r>
      <w:r w:rsidR="00E03F25">
        <w:rPr>
          <w:rFonts w:ascii="Arial" w:eastAsia="Times New Roman" w:hAnsi="Arial" w:cs="Arial"/>
        </w:rPr>
        <w:t xml:space="preserve"> and she overcame them. Not only is she an active community member, but Rosado also has made great strides in the world of catwalks</w:t>
      </w:r>
      <w:r w:rsidR="009B36D1">
        <w:rPr>
          <w:rFonts w:ascii="Arial" w:eastAsia="Times New Roman" w:hAnsi="Arial" w:cs="Arial"/>
        </w:rPr>
        <w:t>, placing as a finalist in beauty pageants and competitions worldwide</w:t>
      </w:r>
      <w:r w:rsidR="00E03F25">
        <w:rPr>
          <w:rFonts w:ascii="Arial" w:eastAsia="Times New Roman" w:hAnsi="Arial" w:cs="Arial"/>
        </w:rPr>
        <w:t>. Last March, she was the cover girl of the international magazine Vogue Europe.</w:t>
      </w:r>
      <w:r w:rsidR="00F118FD">
        <w:rPr>
          <w:rFonts w:ascii="Arial" w:eastAsia="Times New Roman" w:hAnsi="Arial" w:cs="Arial"/>
        </w:rPr>
        <w:t xml:space="preserve"> So far, she has been featured on over twenty world-renowned magazine covers.</w:t>
      </w:r>
      <w:r w:rsidR="009B36D1">
        <w:rPr>
          <w:rFonts w:ascii="Arial" w:eastAsia="Times New Roman" w:hAnsi="Arial" w:cs="Arial"/>
        </w:rPr>
        <w:t xml:space="preserve"> She is also the first Dominican woman to earn the title of Miss WBFF Bikini Diva International. </w:t>
      </w:r>
      <w:r w:rsidR="004E2EBE">
        <w:rPr>
          <w:rFonts w:ascii="Arial" w:eastAsia="Times New Roman" w:hAnsi="Arial" w:cs="Arial"/>
        </w:rPr>
        <w:t xml:space="preserve">In addition to her experience as a model and pageant competitor, Rosado is a talented musician who released the hit single “CNTRL” under the </w:t>
      </w:r>
      <w:proofErr w:type="gramStart"/>
      <w:r w:rsidR="004E2EBE">
        <w:rPr>
          <w:rFonts w:ascii="Arial" w:eastAsia="Times New Roman" w:hAnsi="Arial" w:cs="Arial"/>
        </w:rPr>
        <w:t>artist</w:t>
      </w:r>
      <w:proofErr w:type="gramEnd"/>
      <w:r w:rsidR="004E2EBE">
        <w:rPr>
          <w:rFonts w:ascii="Arial" w:eastAsia="Times New Roman" w:hAnsi="Arial" w:cs="Arial"/>
        </w:rPr>
        <w:t xml:space="preserve"> name DJ Curvy.</w:t>
      </w:r>
    </w:p>
    <w:p w14:paraId="7406D307" w14:textId="09992E0A" w:rsidR="00F118FD" w:rsidRDefault="00F118FD" w:rsidP="00754ACC">
      <w:pPr>
        <w:spacing w:line="276" w:lineRule="auto"/>
        <w:rPr>
          <w:rFonts w:ascii="Arial" w:eastAsia="Times New Roman" w:hAnsi="Arial" w:cs="Arial"/>
        </w:rPr>
      </w:pPr>
      <w:r>
        <w:rPr>
          <w:rFonts w:ascii="Arial" w:eastAsia="Times New Roman" w:hAnsi="Arial" w:cs="Arial"/>
        </w:rPr>
        <w:t>“I’m so excited about this opportunity to compete to be Miss Florida USA</w:t>
      </w:r>
      <w:r w:rsidR="00AB0D44">
        <w:rPr>
          <w:rFonts w:ascii="Arial" w:eastAsia="Times New Roman" w:hAnsi="Arial" w:cs="Arial"/>
        </w:rPr>
        <w:t>. It was an honor to be crowned Miss Central Delray Beach USA</w:t>
      </w:r>
      <w:r w:rsidR="008240B1">
        <w:rPr>
          <w:rFonts w:ascii="Arial" w:eastAsia="Times New Roman" w:hAnsi="Arial" w:cs="Arial"/>
        </w:rPr>
        <w:t>,</w:t>
      </w:r>
      <w:r w:rsidR="00AB0D44">
        <w:rPr>
          <w:rFonts w:ascii="Arial" w:eastAsia="Times New Roman" w:hAnsi="Arial" w:cs="Arial"/>
        </w:rPr>
        <w:t xml:space="preserve"> and </w:t>
      </w:r>
      <w:r w:rsidR="00921402">
        <w:rPr>
          <w:rFonts w:ascii="Arial" w:eastAsia="Times New Roman" w:hAnsi="Arial" w:cs="Arial"/>
        </w:rPr>
        <w:t xml:space="preserve">I wouldn’t be where I am today </w:t>
      </w:r>
      <w:r w:rsidR="008240B1">
        <w:rPr>
          <w:rFonts w:ascii="Arial" w:eastAsia="Times New Roman" w:hAnsi="Arial" w:cs="Arial"/>
        </w:rPr>
        <w:t>without the support from my community</w:t>
      </w:r>
      <w:r>
        <w:rPr>
          <w:rFonts w:ascii="Arial" w:eastAsia="Times New Roman" w:hAnsi="Arial" w:cs="Arial"/>
        </w:rPr>
        <w:t xml:space="preserve">,” said Amy Rosado. </w:t>
      </w:r>
      <w:r w:rsidR="008240B1">
        <w:rPr>
          <w:rFonts w:ascii="Arial" w:eastAsia="Times New Roman" w:hAnsi="Arial" w:cs="Arial"/>
        </w:rPr>
        <w:t xml:space="preserve">“As a </w:t>
      </w:r>
      <w:r w:rsidR="00ED6830">
        <w:rPr>
          <w:rFonts w:ascii="Arial" w:eastAsia="Times New Roman" w:hAnsi="Arial" w:cs="Arial"/>
        </w:rPr>
        <w:t xml:space="preserve">five-foot-two-inch Dominican woman, it was difficult at first to find my place in an industry loaded with impossible beauty standards. However, by believing in myself and refusing to compromise my values, I have achieved successes greater than my wildest dreams. I will continue to use my platform as a leader to </w:t>
      </w:r>
      <w:r w:rsidR="00ED6830">
        <w:rPr>
          <w:rFonts w:ascii="Arial" w:eastAsia="Times New Roman" w:hAnsi="Arial" w:cs="Arial"/>
        </w:rPr>
        <w:lastRenderedPageBreak/>
        <w:t xml:space="preserve">speak out about important issues surrounding mental health while advocating to create safe spaces for neurodivergent communities in the Dominican Republic.” </w:t>
      </w:r>
    </w:p>
    <w:p w14:paraId="1D2524C4" w14:textId="5A3A5310" w:rsidR="007D6753" w:rsidRDefault="009B36D1" w:rsidP="00754ACC">
      <w:pPr>
        <w:spacing w:line="276" w:lineRule="auto"/>
        <w:rPr>
          <w:rFonts w:ascii="Arial" w:hAnsi="Arial" w:cs="Arial"/>
        </w:rPr>
      </w:pPr>
      <w:r>
        <w:rPr>
          <w:rFonts w:ascii="Arial" w:eastAsia="Times New Roman" w:hAnsi="Arial" w:cs="Arial"/>
        </w:rPr>
        <w:t>Rosado’s title of Miss Central Delray Beach USA has qualified her to compete in the Miss Florida USA</w:t>
      </w:r>
      <w:r>
        <w:rPr>
          <w:rFonts w:ascii="Arial" w:hAnsi="Arial" w:cs="Arial"/>
        </w:rPr>
        <w:sym w:font="Symbol" w:char="F0D2"/>
      </w:r>
      <w:r>
        <w:rPr>
          <w:rFonts w:ascii="Arial" w:hAnsi="Arial" w:cs="Arial"/>
        </w:rPr>
        <w:t xml:space="preserve"> Competition. </w:t>
      </w:r>
      <w:r w:rsidR="007D6753">
        <w:rPr>
          <w:rFonts w:ascii="Arial" w:eastAsia="Times New Roman" w:hAnsi="Arial" w:cs="Arial"/>
        </w:rPr>
        <w:t>Florida is one of the most competitive states when it comes to the Miss USA</w:t>
      </w:r>
      <w:r w:rsidR="007D6753">
        <w:rPr>
          <w:rFonts w:ascii="Arial" w:hAnsi="Arial" w:cs="Arial"/>
        </w:rPr>
        <w:sym w:font="Symbol" w:char="F0D2"/>
      </w:r>
      <w:r w:rsidR="007D6753">
        <w:rPr>
          <w:rFonts w:ascii="Arial" w:hAnsi="Arial" w:cs="Arial"/>
        </w:rPr>
        <w:t xml:space="preserve"> </w:t>
      </w:r>
      <w:r w:rsidR="00AE50B2">
        <w:rPr>
          <w:rFonts w:ascii="Arial" w:hAnsi="Arial" w:cs="Arial"/>
        </w:rPr>
        <w:t xml:space="preserve">beauty pageant. Rosado will compete against 77 other candidates </w:t>
      </w:r>
      <w:proofErr w:type="gramStart"/>
      <w:r w:rsidR="00AE50B2">
        <w:rPr>
          <w:rFonts w:ascii="Arial" w:hAnsi="Arial" w:cs="Arial"/>
        </w:rPr>
        <w:t>in order to</w:t>
      </w:r>
      <w:proofErr w:type="gramEnd"/>
      <w:r w:rsidR="00AE50B2">
        <w:rPr>
          <w:rFonts w:ascii="Arial" w:hAnsi="Arial" w:cs="Arial"/>
        </w:rPr>
        <w:t xml:space="preserve"> win this year’s title. The Miss Florida USA</w:t>
      </w:r>
      <w:r w:rsidR="00AE50B2">
        <w:rPr>
          <w:rFonts w:ascii="Arial" w:hAnsi="Arial" w:cs="Arial"/>
        </w:rPr>
        <w:sym w:font="Symbol" w:char="F0D2"/>
      </w:r>
      <w:r w:rsidR="00AE50B2">
        <w:rPr>
          <w:rFonts w:ascii="Arial" w:hAnsi="Arial" w:cs="Arial"/>
        </w:rPr>
        <w:t xml:space="preserve"> Competition will take place from May 27</w:t>
      </w:r>
      <w:r w:rsidR="00AE50B2">
        <w:rPr>
          <w:rFonts w:ascii="Arial" w:hAnsi="Arial" w:cs="Arial"/>
          <w:vertAlign w:val="superscript"/>
        </w:rPr>
        <w:t xml:space="preserve"> </w:t>
      </w:r>
      <w:r w:rsidR="00AE50B2">
        <w:rPr>
          <w:rFonts w:ascii="Arial" w:hAnsi="Arial" w:cs="Arial"/>
        </w:rPr>
        <w:t xml:space="preserve">to May 29, </w:t>
      </w:r>
      <w:r w:rsidR="00F118FD">
        <w:rPr>
          <w:rFonts w:ascii="Arial" w:hAnsi="Arial" w:cs="Arial"/>
        </w:rPr>
        <w:t>2022,</w:t>
      </w:r>
      <w:r w:rsidR="00AE50B2">
        <w:rPr>
          <w:rFonts w:ascii="Arial" w:hAnsi="Arial" w:cs="Arial"/>
        </w:rPr>
        <w:t xml:space="preserve"> on stage at the Coral Springs Center for the Arts. </w:t>
      </w:r>
      <w:r w:rsidR="003A07A7">
        <w:rPr>
          <w:rFonts w:ascii="Arial" w:hAnsi="Arial" w:cs="Arial"/>
        </w:rPr>
        <w:t>Tickets for both nights of competition</w:t>
      </w:r>
      <w:r w:rsidR="00F118FD">
        <w:rPr>
          <w:rFonts w:ascii="Arial" w:hAnsi="Arial" w:cs="Arial"/>
        </w:rPr>
        <w:t xml:space="preserve"> are available for sale online and at the event box office. </w:t>
      </w:r>
    </w:p>
    <w:p w14:paraId="7DB3F7B4" w14:textId="714F1BB2" w:rsidR="00F118FD" w:rsidRDefault="00F118FD" w:rsidP="00754ACC">
      <w:pPr>
        <w:spacing w:line="276" w:lineRule="auto"/>
        <w:rPr>
          <w:rFonts w:ascii="Arial" w:hAnsi="Arial" w:cs="Arial"/>
        </w:rPr>
      </w:pPr>
      <w:r>
        <w:rPr>
          <w:rFonts w:ascii="Arial" w:hAnsi="Arial" w:cs="Arial"/>
        </w:rPr>
        <w:t>To purchase tickets for the Miss Florida USA</w:t>
      </w:r>
      <w:r>
        <w:rPr>
          <w:rFonts w:ascii="Arial" w:hAnsi="Arial" w:cs="Arial"/>
        </w:rPr>
        <w:sym w:font="Symbol" w:char="F0D2"/>
      </w:r>
      <w:r>
        <w:rPr>
          <w:rFonts w:ascii="Arial" w:hAnsi="Arial" w:cs="Arial"/>
        </w:rPr>
        <w:t xml:space="preserve"> Competition, go to [INSERT LINK HERE].</w:t>
      </w:r>
    </w:p>
    <w:p w14:paraId="024EF429" w14:textId="4D99C1B9" w:rsidR="00193755" w:rsidRDefault="00B03BA5" w:rsidP="00F97C11">
      <w:pPr>
        <w:spacing w:line="276" w:lineRule="auto"/>
        <w:rPr>
          <w:rFonts w:ascii="Arial" w:hAnsi="Arial" w:cs="Arial"/>
        </w:rPr>
      </w:pPr>
      <w:r>
        <w:rPr>
          <w:rFonts w:ascii="Arial" w:hAnsi="Arial" w:cs="Arial"/>
        </w:rPr>
        <w:t xml:space="preserve">To learn more about </w:t>
      </w:r>
      <w:r w:rsidR="00693A20">
        <w:rPr>
          <w:rFonts w:ascii="Arial" w:hAnsi="Arial" w:cs="Arial"/>
        </w:rPr>
        <w:t>Amy Rosado</w:t>
      </w:r>
      <w:r w:rsidR="00B62071">
        <w:rPr>
          <w:rFonts w:ascii="Arial" w:hAnsi="Arial" w:cs="Arial"/>
        </w:rPr>
        <w:t xml:space="preserve">, </w:t>
      </w:r>
      <w:r w:rsidR="003036B7">
        <w:rPr>
          <w:rFonts w:ascii="Arial" w:hAnsi="Arial" w:cs="Arial"/>
        </w:rPr>
        <w:t xml:space="preserve">go to </w:t>
      </w:r>
      <w:hyperlink r:id="rId9" w:history="1">
        <w:r w:rsidR="003036B7" w:rsidRPr="0096582F">
          <w:rPr>
            <w:rStyle w:val="Hyperlink"/>
            <w:rFonts w:ascii="Arial" w:hAnsi="Arial" w:cs="Arial"/>
          </w:rPr>
          <w:t>www.amyrosado.com</w:t>
        </w:r>
      </w:hyperlink>
      <w:r w:rsidR="003036B7">
        <w:rPr>
          <w:rFonts w:ascii="Arial" w:hAnsi="Arial" w:cs="Arial"/>
        </w:rPr>
        <w:t xml:space="preserve">. </w:t>
      </w:r>
    </w:p>
    <w:p w14:paraId="36BBB38B" w14:textId="77777777" w:rsidR="00754ACC" w:rsidRPr="005C3BC5" w:rsidRDefault="00754ACC" w:rsidP="00F97C11">
      <w:pPr>
        <w:spacing w:line="276" w:lineRule="auto"/>
        <w:rPr>
          <w:rFonts w:ascii="Arial" w:hAnsi="Arial" w:cs="Arial"/>
          <w:highlight w:val="white"/>
        </w:rPr>
      </w:pPr>
    </w:p>
    <w:sectPr w:rsidR="00754ACC" w:rsidRPr="005C3BC5" w:rsidSect="00D55E0F">
      <w:headerReference w:type="default" r:id="rId10"/>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431CC" w14:textId="77777777" w:rsidR="008E6B10" w:rsidRDefault="008E6B10" w:rsidP="004A1365">
      <w:pPr>
        <w:spacing w:after="0" w:line="240" w:lineRule="auto"/>
      </w:pPr>
      <w:r>
        <w:separator/>
      </w:r>
    </w:p>
  </w:endnote>
  <w:endnote w:type="continuationSeparator" w:id="0">
    <w:p w14:paraId="75600B57" w14:textId="77777777" w:rsidR="008E6B10" w:rsidRDefault="008E6B10" w:rsidP="004A13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Arial"/>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4FAD5" w14:textId="77777777" w:rsidR="004A1365" w:rsidRPr="000E2D83" w:rsidRDefault="004A1365" w:rsidP="004A1365">
    <w:pPr>
      <w:pStyle w:val="Date"/>
      <w:rPr>
        <w:rFonts w:ascii="Arial Black" w:hAnsi="Arial Black"/>
      </w:rPr>
    </w:pPr>
    <w:r w:rsidRPr="000E2D83">
      <w:rPr>
        <w:rFonts w:ascii="Arial Black" w:hAnsi="Arial Black"/>
      </w:rPr>
      <w:t xml:space="preserve">For Release </w:t>
    </w:r>
  </w:p>
  <w:p w14:paraId="3D079439" w14:textId="1588D5B0" w:rsidR="004A1365" w:rsidRDefault="004A1365" w:rsidP="004A1365">
    <w:pPr>
      <w:pStyle w:val="FooterFirst"/>
      <w:jc w:val="right"/>
    </w:pPr>
    <w:r>
      <w:fldChar w:fldCharType="begin"/>
    </w:r>
    <w:r>
      <w:instrText>if</w:instrText>
    </w:r>
    <w:r>
      <w:fldChar w:fldCharType="begin"/>
    </w:r>
    <w:r>
      <w:instrText>numpages</w:instrText>
    </w:r>
    <w:r>
      <w:fldChar w:fldCharType="separate"/>
    </w:r>
    <w:r w:rsidR="004E2EBE">
      <w:rPr>
        <w:noProof/>
      </w:rPr>
      <w:instrText>2</w:instrText>
    </w:r>
    <w:r>
      <w:rPr>
        <w:noProof/>
      </w:rPr>
      <w:fldChar w:fldCharType="end"/>
    </w:r>
    <w:r>
      <w:instrText>&gt;</w:instrText>
    </w:r>
    <w:r>
      <w:fldChar w:fldCharType="begin"/>
    </w:r>
    <w:r>
      <w:instrText>page</w:instrText>
    </w:r>
    <w:r>
      <w:fldChar w:fldCharType="separate"/>
    </w:r>
    <w:r w:rsidR="004E2EBE">
      <w:rPr>
        <w:noProof/>
      </w:rPr>
      <w:instrText>2</w:instrText>
    </w:r>
    <w:r>
      <w:rPr>
        <w:noProof/>
      </w:rPr>
      <w:fldChar w:fldCharType="end"/>
    </w:r>
    <w:r>
      <w:instrText>"more"</w:instrText>
    </w:r>
    <w:r>
      <w:fldChar w:fldCharType="end"/>
    </w:r>
  </w:p>
  <w:p w14:paraId="66CE1630" w14:textId="77777777" w:rsidR="004A1365" w:rsidRDefault="004A13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26796" w14:textId="77777777" w:rsidR="00692353" w:rsidRPr="000E2D83" w:rsidRDefault="00692353" w:rsidP="00692353">
    <w:pPr>
      <w:pStyle w:val="Date"/>
      <w:rPr>
        <w:rFonts w:ascii="Arial Black" w:hAnsi="Arial Black"/>
      </w:rPr>
    </w:pPr>
    <w:r w:rsidRPr="000E2D83">
      <w:rPr>
        <w:rFonts w:ascii="Arial Black" w:hAnsi="Arial Black"/>
      </w:rPr>
      <w:t xml:space="preserve">For Release </w:t>
    </w:r>
  </w:p>
  <w:p w14:paraId="3B3CA4A8" w14:textId="42CA1D5C" w:rsidR="00692353" w:rsidRDefault="00692353" w:rsidP="00692353">
    <w:pPr>
      <w:pStyle w:val="FooterFirst"/>
      <w:jc w:val="right"/>
    </w:pPr>
    <w:r>
      <w:fldChar w:fldCharType="begin"/>
    </w:r>
    <w:r>
      <w:instrText>if</w:instrText>
    </w:r>
    <w:r>
      <w:fldChar w:fldCharType="begin"/>
    </w:r>
    <w:r>
      <w:instrText>numpages</w:instrText>
    </w:r>
    <w:r>
      <w:fldChar w:fldCharType="separate"/>
    </w:r>
    <w:r w:rsidR="004E2EBE">
      <w:rPr>
        <w:noProof/>
      </w:rPr>
      <w:instrText>2</w:instrText>
    </w:r>
    <w:r>
      <w:rPr>
        <w:noProof/>
      </w:rPr>
      <w:fldChar w:fldCharType="end"/>
    </w:r>
    <w:r>
      <w:instrText>&gt;</w:instrText>
    </w:r>
    <w:r>
      <w:fldChar w:fldCharType="begin"/>
    </w:r>
    <w:r>
      <w:instrText>page</w:instrText>
    </w:r>
    <w:r>
      <w:fldChar w:fldCharType="separate"/>
    </w:r>
    <w:r w:rsidR="004E2EBE">
      <w:rPr>
        <w:noProof/>
      </w:rPr>
      <w:instrText>1</w:instrText>
    </w:r>
    <w:r>
      <w:rPr>
        <w:noProof/>
      </w:rPr>
      <w:fldChar w:fldCharType="end"/>
    </w:r>
    <w:r>
      <w:instrText>"more"</w:instrText>
    </w:r>
    <w:r w:rsidR="00AB0D44">
      <w:fldChar w:fldCharType="separate"/>
    </w:r>
    <w:r w:rsidR="004E2EBE">
      <w:rPr>
        <w:noProof/>
      </w:rPr>
      <w:t>more</w:t>
    </w:r>
    <w:r>
      <w:fldChar w:fldCharType="end"/>
    </w:r>
  </w:p>
  <w:p w14:paraId="20859F98" w14:textId="77777777" w:rsidR="00692353" w:rsidRDefault="00692353" w:rsidP="00692353">
    <w:pPr>
      <w:pStyle w:val="Footer"/>
    </w:pPr>
  </w:p>
  <w:p w14:paraId="41484689" w14:textId="77777777" w:rsidR="004A1365" w:rsidRDefault="004A13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AB7BF" w14:textId="77777777" w:rsidR="008E6B10" w:rsidRDefault="008E6B10" w:rsidP="004A1365">
      <w:pPr>
        <w:spacing w:after="0" w:line="240" w:lineRule="auto"/>
      </w:pPr>
      <w:r>
        <w:separator/>
      </w:r>
    </w:p>
  </w:footnote>
  <w:footnote w:type="continuationSeparator" w:id="0">
    <w:p w14:paraId="1C19B7B4" w14:textId="77777777" w:rsidR="008E6B10" w:rsidRDefault="008E6B10" w:rsidP="004A13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C60EB" w14:textId="7D345F11" w:rsidR="00174093" w:rsidRDefault="00D55E0F">
    <w:r w:rsidRPr="001A4573">
      <w:rPr>
        <w:rFonts w:cstheme="minorHAnsi"/>
      </w:rPr>
      <w:t xml:space="preserve">Page </w:t>
    </w:r>
    <w:r w:rsidRPr="001A4573">
      <w:rPr>
        <w:rFonts w:cstheme="minorHAnsi"/>
      </w:rPr>
      <w:fldChar w:fldCharType="begin"/>
    </w:r>
    <w:r w:rsidRPr="001A4573">
      <w:rPr>
        <w:rFonts w:cstheme="minorHAnsi"/>
      </w:rPr>
      <w:instrText xml:space="preserve"> PAGE \* Arabic \* MERGEFORMAT </w:instrText>
    </w:r>
    <w:r w:rsidRPr="001A4573">
      <w:rPr>
        <w:rFonts w:cstheme="minorHAnsi"/>
      </w:rPr>
      <w:fldChar w:fldCharType="separate"/>
    </w:r>
    <w:r>
      <w:rPr>
        <w:rFonts w:cstheme="minorHAnsi"/>
      </w:rPr>
      <w:t>2</w:t>
    </w:r>
    <w:r w:rsidRPr="001A4573">
      <w:rPr>
        <w:rFonts w:cstheme="minorHAnsi"/>
        <w:noProof/>
      </w:rPr>
      <w:fldChar w:fldCharType="end"/>
    </w:r>
    <w:r w:rsidRPr="001A4573">
      <w:rPr>
        <w:rFonts w:cstheme="minorHAnsi"/>
      </w:rPr>
      <w:tab/>
    </w:r>
    <w:r>
      <w:rPr>
        <w:rFonts w:cstheme="minorHAnsi"/>
      </w:rPr>
      <w:tab/>
    </w:r>
    <w:r w:rsidR="004E2EBE">
      <w:rPr>
        <w:rFonts w:cstheme="minorHAnsi"/>
      </w:rPr>
      <w:t>Fan-Favorite Amy Rosado Announces Entry for Miss Florida USA</w:t>
    </w:r>
    <w:r w:rsidR="004E2EBE">
      <w:rPr>
        <w:rFonts w:ascii="Arial" w:hAnsi="Arial" w:cs="Arial"/>
      </w:rPr>
      <w:sym w:font="Symbol" w:char="F0D2"/>
    </w:r>
    <w:r w:rsidR="004E2EBE">
      <w:rPr>
        <w:rFonts w:ascii="Arial" w:hAnsi="Arial" w:cs="Arial"/>
      </w:rPr>
      <w:t xml:space="preserve"> Beauty Pagean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944287"/>
    <w:multiLevelType w:val="hybridMultilevel"/>
    <w:tmpl w:val="DA44F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C20CE6"/>
    <w:multiLevelType w:val="hybridMultilevel"/>
    <w:tmpl w:val="2AC2A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3A181E"/>
    <w:multiLevelType w:val="hybridMultilevel"/>
    <w:tmpl w:val="BC2C5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NzM1MTA1MzazNDdX0lEKTi0uzszPAykwrgUAO8dQkywAAAA="/>
  </w:docVars>
  <w:rsids>
    <w:rsidRoot w:val="00BB50AE"/>
    <w:rsid w:val="00004271"/>
    <w:rsid w:val="000101D3"/>
    <w:rsid w:val="00016876"/>
    <w:rsid w:val="00036145"/>
    <w:rsid w:val="00036647"/>
    <w:rsid w:val="000779D7"/>
    <w:rsid w:val="00083CAA"/>
    <w:rsid w:val="0008461F"/>
    <w:rsid w:val="000A13D6"/>
    <w:rsid w:val="000A15EA"/>
    <w:rsid w:val="000C244E"/>
    <w:rsid w:val="000C3F7B"/>
    <w:rsid w:val="000D367D"/>
    <w:rsid w:val="000D40EE"/>
    <w:rsid w:val="000D5BCA"/>
    <w:rsid w:val="000D7C24"/>
    <w:rsid w:val="000E624E"/>
    <w:rsid w:val="000F3175"/>
    <w:rsid w:val="000F554F"/>
    <w:rsid w:val="001032C7"/>
    <w:rsid w:val="00104D73"/>
    <w:rsid w:val="001056A4"/>
    <w:rsid w:val="001059D3"/>
    <w:rsid w:val="00107115"/>
    <w:rsid w:val="001072BC"/>
    <w:rsid w:val="00115331"/>
    <w:rsid w:val="00116849"/>
    <w:rsid w:val="00121398"/>
    <w:rsid w:val="001340C5"/>
    <w:rsid w:val="001344EC"/>
    <w:rsid w:val="0015062C"/>
    <w:rsid w:val="001627B1"/>
    <w:rsid w:val="00173643"/>
    <w:rsid w:val="00174093"/>
    <w:rsid w:val="0017609A"/>
    <w:rsid w:val="001768E4"/>
    <w:rsid w:val="00176D66"/>
    <w:rsid w:val="00181F0A"/>
    <w:rsid w:val="001835D2"/>
    <w:rsid w:val="00184E8B"/>
    <w:rsid w:val="00186C53"/>
    <w:rsid w:val="00193755"/>
    <w:rsid w:val="001C5134"/>
    <w:rsid w:val="001E152D"/>
    <w:rsid w:val="001E4267"/>
    <w:rsid w:val="001F2E7E"/>
    <w:rsid w:val="001F4370"/>
    <w:rsid w:val="002036A8"/>
    <w:rsid w:val="0020727F"/>
    <w:rsid w:val="002106DD"/>
    <w:rsid w:val="00222D6A"/>
    <w:rsid w:val="0022348A"/>
    <w:rsid w:val="00230506"/>
    <w:rsid w:val="00232983"/>
    <w:rsid w:val="00233766"/>
    <w:rsid w:val="00233E9A"/>
    <w:rsid w:val="00234DE9"/>
    <w:rsid w:val="00245A1C"/>
    <w:rsid w:val="0025609A"/>
    <w:rsid w:val="00262CEF"/>
    <w:rsid w:val="002701CF"/>
    <w:rsid w:val="002757D5"/>
    <w:rsid w:val="00282EC3"/>
    <w:rsid w:val="00290DD7"/>
    <w:rsid w:val="002B04D5"/>
    <w:rsid w:val="002C620A"/>
    <w:rsid w:val="002E0567"/>
    <w:rsid w:val="002E1533"/>
    <w:rsid w:val="002E1A71"/>
    <w:rsid w:val="002E4223"/>
    <w:rsid w:val="00301614"/>
    <w:rsid w:val="003036B7"/>
    <w:rsid w:val="003149ED"/>
    <w:rsid w:val="00317C7E"/>
    <w:rsid w:val="00323700"/>
    <w:rsid w:val="00323CBC"/>
    <w:rsid w:val="00327B36"/>
    <w:rsid w:val="00331160"/>
    <w:rsid w:val="00347FAE"/>
    <w:rsid w:val="003509A7"/>
    <w:rsid w:val="00355ECE"/>
    <w:rsid w:val="003744F1"/>
    <w:rsid w:val="00382DAB"/>
    <w:rsid w:val="00393F25"/>
    <w:rsid w:val="003A07A7"/>
    <w:rsid w:val="003C07DE"/>
    <w:rsid w:val="003C108A"/>
    <w:rsid w:val="003C365F"/>
    <w:rsid w:val="003D2FF0"/>
    <w:rsid w:val="003D5CE7"/>
    <w:rsid w:val="003E21CD"/>
    <w:rsid w:val="003E289D"/>
    <w:rsid w:val="003E7F40"/>
    <w:rsid w:val="003F54B7"/>
    <w:rsid w:val="004013B7"/>
    <w:rsid w:val="00403B60"/>
    <w:rsid w:val="00411843"/>
    <w:rsid w:val="004131F5"/>
    <w:rsid w:val="0041531A"/>
    <w:rsid w:val="00416F06"/>
    <w:rsid w:val="00426C19"/>
    <w:rsid w:val="00434013"/>
    <w:rsid w:val="00445A69"/>
    <w:rsid w:val="00454C49"/>
    <w:rsid w:val="00454F4E"/>
    <w:rsid w:val="004622E6"/>
    <w:rsid w:val="00470CC8"/>
    <w:rsid w:val="004743B2"/>
    <w:rsid w:val="004767D3"/>
    <w:rsid w:val="00493017"/>
    <w:rsid w:val="00494689"/>
    <w:rsid w:val="00496F4F"/>
    <w:rsid w:val="004A1365"/>
    <w:rsid w:val="004B54AA"/>
    <w:rsid w:val="004E2EBE"/>
    <w:rsid w:val="004E500C"/>
    <w:rsid w:val="004F16B1"/>
    <w:rsid w:val="00504FD9"/>
    <w:rsid w:val="0050618F"/>
    <w:rsid w:val="00507E73"/>
    <w:rsid w:val="005123B3"/>
    <w:rsid w:val="00521996"/>
    <w:rsid w:val="00530E29"/>
    <w:rsid w:val="00533E9E"/>
    <w:rsid w:val="005361B3"/>
    <w:rsid w:val="0055244A"/>
    <w:rsid w:val="00556C7E"/>
    <w:rsid w:val="00564C40"/>
    <w:rsid w:val="00565465"/>
    <w:rsid w:val="00576256"/>
    <w:rsid w:val="0058119E"/>
    <w:rsid w:val="00581FEB"/>
    <w:rsid w:val="0058727E"/>
    <w:rsid w:val="005976C8"/>
    <w:rsid w:val="00597A8A"/>
    <w:rsid w:val="005B16E2"/>
    <w:rsid w:val="005C3BC5"/>
    <w:rsid w:val="005D132A"/>
    <w:rsid w:val="005D3E5E"/>
    <w:rsid w:val="005E39A7"/>
    <w:rsid w:val="005E47C1"/>
    <w:rsid w:val="005E570B"/>
    <w:rsid w:val="005E6092"/>
    <w:rsid w:val="005F36B5"/>
    <w:rsid w:val="005F6CD6"/>
    <w:rsid w:val="005F7D3B"/>
    <w:rsid w:val="006009B0"/>
    <w:rsid w:val="0061072F"/>
    <w:rsid w:val="00615DA9"/>
    <w:rsid w:val="006268A1"/>
    <w:rsid w:val="00626E9E"/>
    <w:rsid w:val="00626F52"/>
    <w:rsid w:val="006329B9"/>
    <w:rsid w:val="00650DA1"/>
    <w:rsid w:val="00654A4E"/>
    <w:rsid w:val="00657DA1"/>
    <w:rsid w:val="00660C7F"/>
    <w:rsid w:val="0066632B"/>
    <w:rsid w:val="00667B31"/>
    <w:rsid w:val="0067113F"/>
    <w:rsid w:val="00675CE6"/>
    <w:rsid w:val="0068060E"/>
    <w:rsid w:val="00692353"/>
    <w:rsid w:val="00692645"/>
    <w:rsid w:val="00693A20"/>
    <w:rsid w:val="00697FD8"/>
    <w:rsid w:val="006A63DE"/>
    <w:rsid w:val="006C2FFC"/>
    <w:rsid w:val="006D78B0"/>
    <w:rsid w:val="006E52E7"/>
    <w:rsid w:val="006F1416"/>
    <w:rsid w:val="00705435"/>
    <w:rsid w:val="00714F0D"/>
    <w:rsid w:val="00717C91"/>
    <w:rsid w:val="007272E9"/>
    <w:rsid w:val="00727F7D"/>
    <w:rsid w:val="00740A14"/>
    <w:rsid w:val="0075465C"/>
    <w:rsid w:val="00754ACC"/>
    <w:rsid w:val="0076043A"/>
    <w:rsid w:val="00761B60"/>
    <w:rsid w:val="00765FA2"/>
    <w:rsid w:val="007817E0"/>
    <w:rsid w:val="00783C50"/>
    <w:rsid w:val="00791FD8"/>
    <w:rsid w:val="007A2ACB"/>
    <w:rsid w:val="007B0460"/>
    <w:rsid w:val="007B2D00"/>
    <w:rsid w:val="007B4DCB"/>
    <w:rsid w:val="007B7414"/>
    <w:rsid w:val="007C673E"/>
    <w:rsid w:val="007C740B"/>
    <w:rsid w:val="007D6753"/>
    <w:rsid w:val="007E33C0"/>
    <w:rsid w:val="007F03F9"/>
    <w:rsid w:val="007F073F"/>
    <w:rsid w:val="00803BEF"/>
    <w:rsid w:val="00811C77"/>
    <w:rsid w:val="008240B1"/>
    <w:rsid w:val="00826AB8"/>
    <w:rsid w:val="00841C67"/>
    <w:rsid w:val="0084243C"/>
    <w:rsid w:val="0084792B"/>
    <w:rsid w:val="00847DB5"/>
    <w:rsid w:val="0086235C"/>
    <w:rsid w:val="00875DA4"/>
    <w:rsid w:val="00885942"/>
    <w:rsid w:val="008866C3"/>
    <w:rsid w:val="00890F56"/>
    <w:rsid w:val="008D1625"/>
    <w:rsid w:val="008D48D2"/>
    <w:rsid w:val="008D4D73"/>
    <w:rsid w:val="008D5D16"/>
    <w:rsid w:val="008D6C02"/>
    <w:rsid w:val="008E2C29"/>
    <w:rsid w:val="008E2CA4"/>
    <w:rsid w:val="008E3C1F"/>
    <w:rsid w:val="008E6A92"/>
    <w:rsid w:val="008E6B10"/>
    <w:rsid w:val="008F2529"/>
    <w:rsid w:val="008F2577"/>
    <w:rsid w:val="008F592A"/>
    <w:rsid w:val="008F6E0E"/>
    <w:rsid w:val="00921402"/>
    <w:rsid w:val="00925726"/>
    <w:rsid w:val="0093143C"/>
    <w:rsid w:val="00945AA2"/>
    <w:rsid w:val="009479B9"/>
    <w:rsid w:val="00947CB6"/>
    <w:rsid w:val="00954603"/>
    <w:rsid w:val="00974FA2"/>
    <w:rsid w:val="009763A9"/>
    <w:rsid w:val="009768D1"/>
    <w:rsid w:val="009772A0"/>
    <w:rsid w:val="00980063"/>
    <w:rsid w:val="009903C4"/>
    <w:rsid w:val="00992E0D"/>
    <w:rsid w:val="00995C2D"/>
    <w:rsid w:val="009B037F"/>
    <w:rsid w:val="009B1A24"/>
    <w:rsid w:val="009B36D1"/>
    <w:rsid w:val="009B7E3C"/>
    <w:rsid w:val="009C4664"/>
    <w:rsid w:val="009D4BA4"/>
    <w:rsid w:val="009D7602"/>
    <w:rsid w:val="009E1298"/>
    <w:rsid w:val="009E271B"/>
    <w:rsid w:val="009E74CD"/>
    <w:rsid w:val="009F0096"/>
    <w:rsid w:val="009F391A"/>
    <w:rsid w:val="009F3DA5"/>
    <w:rsid w:val="009F3EAB"/>
    <w:rsid w:val="009F7B56"/>
    <w:rsid w:val="00A057C2"/>
    <w:rsid w:val="00A06C6A"/>
    <w:rsid w:val="00A07B4C"/>
    <w:rsid w:val="00A12FAC"/>
    <w:rsid w:val="00A1397A"/>
    <w:rsid w:val="00A21597"/>
    <w:rsid w:val="00A35B4C"/>
    <w:rsid w:val="00A40E0D"/>
    <w:rsid w:val="00A4364F"/>
    <w:rsid w:val="00A55E7E"/>
    <w:rsid w:val="00A62D8D"/>
    <w:rsid w:val="00A6439D"/>
    <w:rsid w:val="00A742F0"/>
    <w:rsid w:val="00A848EA"/>
    <w:rsid w:val="00AA4FFB"/>
    <w:rsid w:val="00AB0D44"/>
    <w:rsid w:val="00AB3CE3"/>
    <w:rsid w:val="00AB6CD2"/>
    <w:rsid w:val="00AC3D7D"/>
    <w:rsid w:val="00AC64BE"/>
    <w:rsid w:val="00AD4A60"/>
    <w:rsid w:val="00AD608F"/>
    <w:rsid w:val="00AE50B2"/>
    <w:rsid w:val="00AF0DA0"/>
    <w:rsid w:val="00B020AD"/>
    <w:rsid w:val="00B02ACB"/>
    <w:rsid w:val="00B03BA5"/>
    <w:rsid w:val="00B15ECB"/>
    <w:rsid w:val="00B27C8B"/>
    <w:rsid w:val="00B33E55"/>
    <w:rsid w:val="00B34FC3"/>
    <w:rsid w:val="00B357E3"/>
    <w:rsid w:val="00B55072"/>
    <w:rsid w:val="00B61FA3"/>
    <w:rsid w:val="00B62071"/>
    <w:rsid w:val="00B74801"/>
    <w:rsid w:val="00B81456"/>
    <w:rsid w:val="00B95876"/>
    <w:rsid w:val="00B9658E"/>
    <w:rsid w:val="00B9722B"/>
    <w:rsid w:val="00B97AED"/>
    <w:rsid w:val="00BA3532"/>
    <w:rsid w:val="00BB0130"/>
    <w:rsid w:val="00BB0A65"/>
    <w:rsid w:val="00BB50AE"/>
    <w:rsid w:val="00BB795A"/>
    <w:rsid w:val="00BC022A"/>
    <w:rsid w:val="00BC52D7"/>
    <w:rsid w:val="00BC6D6D"/>
    <w:rsid w:val="00BE2C0C"/>
    <w:rsid w:val="00BE5508"/>
    <w:rsid w:val="00BE62C8"/>
    <w:rsid w:val="00BF2452"/>
    <w:rsid w:val="00BF4C36"/>
    <w:rsid w:val="00C01556"/>
    <w:rsid w:val="00C10C94"/>
    <w:rsid w:val="00C12474"/>
    <w:rsid w:val="00C1513A"/>
    <w:rsid w:val="00C15C4A"/>
    <w:rsid w:val="00C17A0C"/>
    <w:rsid w:val="00C26F4F"/>
    <w:rsid w:val="00C41204"/>
    <w:rsid w:val="00C720E8"/>
    <w:rsid w:val="00C73A7A"/>
    <w:rsid w:val="00C760EA"/>
    <w:rsid w:val="00C7675E"/>
    <w:rsid w:val="00C76AB5"/>
    <w:rsid w:val="00C80647"/>
    <w:rsid w:val="00C837D0"/>
    <w:rsid w:val="00C918C7"/>
    <w:rsid w:val="00C94C62"/>
    <w:rsid w:val="00CC014A"/>
    <w:rsid w:val="00CC54C4"/>
    <w:rsid w:val="00CC5BEE"/>
    <w:rsid w:val="00CE3A1B"/>
    <w:rsid w:val="00CE75DA"/>
    <w:rsid w:val="00CF0C4C"/>
    <w:rsid w:val="00CF4C3F"/>
    <w:rsid w:val="00D02BF3"/>
    <w:rsid w:val="00D0308A"/>
    <w:rsid w:val="00D11CEA"/>
    <w:rsid w:val="00D12C8E"/>
    <w:rsid w:val="00D2471E"/>
    <w:rsid w:val="00D34D9C"/>
    <w:rsid w:val="00D36A4B"/>
    <w:rsid w:val="00D4357E"/>
    <w:rsid w:val="00D51109"/>
    <w:rsid w:val="00D53B2E"/>
    <w:rsid w:val="00D55E0F"/>
    <w:rsid w:val="00D63E9B"/>
    <w:rsid w:val="00D64C2A"/>
    <w:rsid w:val="00D803E8"/>
    <w:rsid w:val="00D82175"/>
    <w:rsid w:val="00D872AE"/>
    <w:rsid w:val="00D87F86"/>
    <w:rsid w:val="00D979ED"/>
    <w:rsid w:val="00DA0C4B"/>
    <w:rsid w:val="00DA4E1E"/>
    <w:rsid w:val="00DA5E9F"/>
    <w:rsid w:val="00DA70F9"/>
    <w:rsid w:val="00DB04DD"/>
    <w:rsid w:val="00DB222E"/>
    <w:rsid w:val="00DB6DBC"/>
    <w:rsid w:val="00DD6643"/>
    <w:rsid w:val="00DE181D"/>
    <w:rsid w:val="00DF5278"/>
    <w:rsid w:val="00E00CEE"/>
    <w:rsid w:val="00E0372B"/>
    <w:rsid w:val="00E03F25"/>
    <w:rsid w:val="00E05B5E"/>
    <w:rsid w:val="00E126A1"/>
    <w:rsid w:val="00E252A7"/>
    <w:rsid w:val="00E31AC8"/>
    <w:rsid w:val="00E33F04"/>
    <w:rsid w:val="00E33FEE"/>
    <w:rsid w:val="00E4652B"/>
    <w:rsid w:val="00E62AA3"/>
    <w:rsid w:val="00E64C91"/>
    <w:rsid w:val="00E64D49"/>
    <w:rsid w:val="00E74DA4"/>
    <w:rsid w:val="00E76E86"/>
    <w:rsid w:val="00E8614E"/>
    <w:rsid w:val="00E95459"/>
    <w:rsid w:val="00E9792A"/>
    <w:rsid w:val="00EA06DC"/>
    <w:rsid w:val="00EA4600"/>
    <w:rsid w:val="00EA66B1"/>
    <w:rsid w:val="00EA732F"/>
    <w:rsid w:val="00EB5DA3"/>
    <w:rsid w:val="00EB6273"/>
    <w:rsid w:val="00EC77F1"/>
    <w:rsid w:val="00ED6830"/>
    <w:rsid w:val="00EE0579"/>
    <w:rsid w:val="00EF2DFB"/>
    <w:rsid w:val="00F0118E"/>
    <w:rsid w:val="00F02A32"/>
    <w:rsid w:val="00F07E93"/>
    <w:rsid w:val="00F109D9"/>
    <w:rsid w:val="00F118FD"/>
    <w:rsid w:val="00F14E52"/>
    <w:rsid w:val="00F166DA"/>
    <w:rsid w:val="00F16FA5"/>
    <w:rsid w:val="00F21DE5"/>
    <w:rsid w:val="00F257CB"/>
    <w:rsid w:val="00F27453"/>
    <w:rsid w:val="00F31D5F"/>
    <w:rsid w:val="00F37E1A"/>
    <w:rsid w:val="00F47246"/>
    <w:rsid w:val="00F541C3"/>
    <w:rsid w:val="00F5437C"/>
    <w:rsid w:val="00F657F7"/>
    <w:rsid w:val="00F67ACC"/>
    <w:rsid w:val="00F766E5"/>
    <w:rsid w:val="00F77CF6"/>
    <w:rsid w:val="00F81E06"/>
    <w:rsid w:val="00F82675"/>
    <w:rsid w:val="00F86FFD"/>
    <w:rsid w:val="00F870C9"/>
    <w:rsid w:val="00F87134"/>
    <w:rsid w:val="00F87368"/>
    <w:rsid w:val="00F8779F"/>
    <w:rsid w:val="00F95D57"/>
    <w:rsid w:val="00F97C11"/>
    <w:rsid w:val="00FA29D0"/>
    <w:rsid w:val="00FB36DC"/>
    <w:rsid w:val="00FC1F75"/>
    <w:rsid w:val="00FC3B97"/>
    <w:rsid w:val="00FC5B77"/>
    <w:rsid w:val="00FC6D28"/>
    <w:rsid w:val="00FD02BD"/>
    <w:rsid w:val="00FD3AAB"/>
    <w:rsid w:val="00FE0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6EC3B"/>
  <w15:chartTrackingRefBased/>
  <w15:docId w15:val="{B4643A43-4E5E-4BDE-A07E-D678082E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50AE"/>
    <w:rPr>
      <w:color w:val="0563C1" w:themeColor="hyperlink"/>
      <w:u w:val="single"/>
    </w:rPr>
  </w:style>
  <w:style w:type="character" w:styleId="UnresolvedMention">
    <w:name w:val="Unresolved Mention"/>
    <w:basedOn w:val="DefaultParagraphFont"/>
    <w:uiPriority w:val="99"/>
    <w:semiHidden/>
    <w:unhideWhenUsed/>
    <w:rsid w:val="00BB50AE"/>
    <w:rPr>
      <w:color w:val="605E5C"/>
      <w:shd w:val="clear" w:color="auto" w:fill="E1DFDD"/>
    </w:rPr>
  </w:style>
  <w:style w:type="paragraph" w:customStyle="1" w:styleId="CompanyName">
    <w:name w:val="Company Name"/>
    <w:basedOn w:val="Normal"/>
    <w:qFormat/>
    <w:rsid w:val="00FC3B97"/>
    <w:pPr>
      <w:spacing w:after="0" w:line="240" w:lineRule="auto"/>
      <w:jc w:val="center"/>
    </w:pPr>
    <w:rPr>
      <w:rFonts w:asciiTheme="majorHAnsi" w:eastAsia="Times New Roman" w:hAnsiTheme="majorHAnsi" w:cs="Times New Roman"/>
      <w:color w:val="FFFFFF" w:themeColor="background1"/>
      <w:spacing w:val="-15"/>
      <w:sz w:val="32"/>
      <w:szCs w:val="32"/>
    </w:rPr>
  </w:style>
  <w:style w:type="paragraph" w:customStyle="1" w:styleId="ContactInfo">
    <w:name w:val="Contact Info"/>
    <w:basedOn w:val="Normal"/>
    <w:qFormat/>
    <w:rsid w:val="00FC3B97"/>
    <w:pPr>
      <w:spacing w:after="0" w:line="240" w:lineRule="auto"/>
    </w:pPr>
    <w:rPr>
      <w:rFonts w:eastAsia="Times New Roman" w:cs="Times New Roman"/>
      <w:spacing w:val="-5"/>
      <w:sz w:val="18"/>
      <w:szCs w:val="18"/>
    </w:rPr>
  </w:style>
  <w:style w:type="paragraph" w:styleId="Header">
    <w:name w:val="header"/>
    <w:basedOn w:val="Normal"/>
    <w:link w:val="HeaderChar"/>
    <w:uiPriority w:val="99"/>
    <w:unhideWhenUsed/>
    <w:rsid w:val="004A13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365"/>
  </w:style>
  <w:style w:type="paragraph" w:styleId="Footer">
    <w:name w:val="footer"/>
    <w:basedOn w:val="Normal"/>
    <w:link w:val="FooterChar"/>
    <w:uiPriority w:val="99"/>
    <w:unhideWhenUsed/>
    <w:rsid w:val="004A13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365"/>
  </w:style>
  <w:style w:type="paragraph" w:styleId="Date">
    <w:name w:val="Date"/>
    <w:basedOn w:val="BodyText"/>
    <w:link w:val="DateChar"/>
    <w:qFormat/>
    <w:rsid w:val="004A1365"/>
    <w:pPr>
      <w:pBdr>
        <w:top w:val="single" w:sz="4" w:space="3" w:color="595959" w:themeColor="text1" w:themeTint="A6"/>
        <w:left w:val="single" w:sz="4" w:space="2" w:color="595959" w:themeColor="text1" w:themeTint="A6"/>
        <w:bottom w:val="single" w:sz="4" w:space="3" w:color="595959" w:themeColor="text1" w:themeTint="A6"/>
        <w:right w:val="single" w:sz="4" w:space="0" w:color="595959" w:themeColor="text1" w:themeTint="A6"/>
      </w:pBdr>
      <w:shd w:val="solid" w:color="595959" w:themeColor="text1" w:themeTint="A6" w:fill="auto"/>
      <w:spacing w:after="200" w:line="240" w:lineRule="auto"/>
      <w:ind w:left="720"/>
    </w:pPr>
    <w:rPr>
      <w:rFonts w:asciiTheme="majorHAnsi" w:eastAsia="Times New Roman" w:hAnsiTheme="majorHAnsi" w:cs="Times New Roman"/>
      <w:color w:val="FFFFFF" w:themeColor="background1"/>
      <w:spacing w:val="-10"/>
      <w:sz w:val="20"/>
      <w:szCs w:val="20"/>
    </w:rPr>
  </w:style>
  <w:style w:type="character" w:customStyle="1" w:styleId="DateChar">
    <w:name w:val="Date Char"/>
    <w:basedOn w:val="DefaultParagraphFont"/>
    <w:link w:val="Date"/>
    <w:rsid w:val="004A1365"/>
    <w:rPr>
      <w:rFonts w:asciiTheme="majorHAnsi" w:eastAsia="Times New Roman" w:hAnsiTheme="majorHAnsi" w:cs="Times New Roman"/>
      <w:color w:val="FFFFFF" w:themeColor="background1"/>
      <w:spacing w:val="-10"/>
      <w:sz w:val="20"/>
      <w:szCs w:val="20"/>
      <w:shd w:val="solid" w:color="595959" w:themeColor="text1" w:themeTint="A6" w:fill="auto"/>
    </w:rPr>
  </w:style>
  <w:style w:type="paragraph" w:customStyle="1" w:styleId="FooterFirst">
    <w:name w:val="Footer First"/>
    <w:basedOn w:val="Footer"/>
    <w:qFormat/>
    <w:rsid w:val="004A1365"/>
    <w:pPr>
      <w:keepLines/>
      <w:pBdr>
        <w:bottom w:val="single" w:sz="6" w:space="0" w:color="auto"/>
      </w:pBdr>
      <w:tabs>
        <w:tab w:val="clear" w:pos="4680"/>
        <w:tab w:val="clear" w:pos="9360"/>
        <w:tab w:val="center" w:pos="4320"/>
        <w:tab w:val="right" w:pos="9480"/>
      </w:tabs>
      <w:spacing w:before="360"/>
    </w:pPr>
    <w:rPr>
      <w:rFonts w:eastAsia="Times New Roman" w:cs="Times New Roman"/>
      <w:i/>
      <w:spacing w:val="-5"/>
      <w:sz w:val="20"/>
      <w:szCs w:val="20"/>
    </w:rPr>
  </w:style>
  <w:style w:type="paragraph" w:styleId="BodyText">
    <w:name w:val="Body Text"/>
    <w:basedOn w:val="Normal"/>
    <w:link w:val="BodyTextChar"/>
    <w:uiPriority w:val="99"/>
    <w:semiHidden/>
    <w:unhideWhenUsed/>
    <w:rsid w:val="004A1365"/>
    <w:pPr>
      <w:spacing w:after="120"/>
    </w:pPr>
  </w:style>
  <w:style w:type="character" w:customStyle="1" w:styleId="BodyTextChar">
    <w:name w:val="Body Text Char"/>
    <w:basedOn w:val="DefaultParagraphFont"/>
    <w:link w:val="BodyText"/>
    <w:uiPriority w:val="99"/>
    <w:semiHidden/>
    <w:rsid w:val="004A1365"/>
  </w:style>
  <w:style w:type="paragraph" w:styleId="Title">
    <w:name w:val="Title"/>
    <w:basedOn w:val="Normal"/>
    <w:next w:val="Subtitle"/>
    <w:link w:val="TitleChar"/>
    <w:qFormat/>
    <w:rsid w:val="00D53B2E"/>
    <w:pPr>
      <w:spacing w:before="400" w:after="120" w:line="240" w:lineRule="auto"/>
    </w:pPr>
    <w:rPr>
      <w:rFonts w:asciiTheme="majorHAnsi" w:eastAsia="Times New Roman" w:hAnsiTheme="majorHAnsi" w:cs="Times New Roman"/>
      <w:spacing w:val="-20"/>
      <w:kern w:val="28"/>
      <w:sz w:val="108"/>
      <w:szCs w:val="20"/>
    </w:rPr>
  </w:style>
  <w:style w:type="character" w:customStyle="1" w:styleId="TitleChar">
    <w:name w:val="Title Char"/>
    <w:basedOn w:val="DefaultParagraphFont"/>
    <w:link w:val="Title"/>
    <w:rsid w:val="00D53B2E"/>
    <w:rPr>
      <w:rFonts w:asciiTheme="majorHAnsi" w:eastAsia="Times New Roman" w:hAnsiTheme="majorHAnsi" w:cs="Times New Roman"/>
      <w:spacing w:val="-20"/>
      <w:kern w:val="28"/>
      <w:sz w:val="108"/>
      <w:szCs w:val="20"/>
    </w:rPr>
  </w:style>
  <w:style w:type="paragraph" w:styleId="Subtitle">
    <w:name w:val="Subtitle"/>
    <w:basedOn w:val="Normal"/>
    <w:next w:val="Normal"/>
    <w:link w:val="SubtitleChar"/>
    <w:uiPriority w:val="11"/>
    <w:qFormat/>
    <w:rsid w:val="00D53B2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3B2E"/>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F2E7E"/>
    <w:rPr>
      <w:color w:val="954F72" w:themeColor="followedHyperlink"/>
      <w:u w:val="single"/>
    </w:rPr>
  </w:style>
  <w:style w:type="paragraph" w:styleId="ListParagraph">
    <w:name w:val="List Paragraph"/>
    <w:basedOn w:val="Normal"/>
    <w:uiPriority w:val="34"/>
    <w:qFormat/>
    <w:rsid w:val="000C244E"/>
    <w:pPr>
      <w:spacing w:after="0" w:line="240" w:lineRule="auto"/>
      <w:ind w:left="720"/>
      <w:contextualSpacing/>
    </w:pPr>
    <w:rPr>
      <w:sz w:val="24"/>
      <w:szCs w:val="24"/>
    </w:rPr>
  </w:style>
  <w:style w:type="paragraph" w:customStyle="1" w:styleId="Body">
    <w:name w:val="Body"/>
    <w:rsid w:val="00556C7E"/>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14:textOutline w14:w="0" w14:cap="flat" w14:cmpd="sng" w14:algn="ctr">
        <w14:noFill/>
        <w14:prstDash w14:val="solid"/>
        <w14:bevel/>
      </w14:textOutline>
    </w:rPr>
  </w:style>
  <w:style w:type="paragraph" w:styleId="NormalWeb">
    <w:name w:val="Normal (Web)"/>
    <w:basedOn w:val="Normal"/>
    <w:uiPriority w:val="99"/>
    <w:unhideWhenUsed/>
    <w:rsid w:val="00564C4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58700">
      <w:bodyDiv w:val="1"/>
      <w:marLeft w:val="0"/>
      <w:marRight w:val="0"/>
      <w:marTop w:val="0"/>
      <w:marBottom w:val="0"/>
      <w:divBdr>
        <w:top w:val="none" w:sz="0" w:space="0" w:color="auto"/>
        <w:left w:val="none" w:sz="0" w:space="0" w:color="auto"/>
        <w:bottom w:val="none" w:sz="0" w:space="0" w:color="auto"/>
        <w:right w:val="none" w:sz="0" w:space="0" w:color="auto"/>
      </w:divBdr>
      <w:divsChild>
        <w:div w:id="1268463567">
          <w:marLeft w:val="0"/>
          <w:marRight w:val="0"/>
          <w:marTop w:val="0"/>
          <w:marBottom w:val="0"/>
          <w:divBdr>
            <w:top w:val="none" w:sz="0" w:space="0" w:color="auto"/>
            <w:left w:val="none" w:sz="0" w:space="0" w:color="auto"/>
            <w:bottom w:val="none" w:sz="0" w:space="0" w:color="auto"/>
            <w:right w:val="none" w:sz="0" w:space="0" w:color="auto"/>
          </w:divBdr>
          <w:divsChild>
            <w:div w:id="1371220153">
              <w:marLeft w:val="0"/>
              <w:marRight w:val="0"/>
              <w:marTop w:val="0"/>
              <w:marBottom w:val="0"/>
              <w:divBdr>
                <w:top w:val="none" w:sz="0" w:space="0" w:color="auto"/>
                <w:left w:val="none" w:sz="0" w:space="0" w:color="auto"/>
                <w:bottom w:val="none" w:sz="0" w:space="0" w:color="auto"/>
                <w:right w:val="none" w:sz="0" w:space="0" w:color="auto"/>
              </w:divBdr>
              <w:divsChild>
                <w:div w:id="503858793">
                  <w:marLeft w:val="0"/>
                  <w:marRight w:val="0"/>
                  <w:marTop w:val="0"/>
                  <w:marBottom w:val="0"/>
                  <w:divBdr>
                    <w:top w:val="none" w:sz="0" w:space="0" w:color="auto"/>
                    <w:left w:val="none" w:sz="0" w:space="0" w:color="auto"/>
                    <w:bottom w:val="none" w:sz="0" w:space="0" w:color="auto"/>
                    <w:right w:val="none" w:sz="0" w:space="0" w:color="auto"/>
                  </w:divBdr>
                  <w:divsChild>
                    <w:div w:id="86352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219567">
      <w:bodyDiv w:val="1"/>
      <w:marLeft w:val="0"/>
      <w:marRight w:val="0"/>
      <w:marTop w:val="0"/>
      <w:marBottom w:val="0"/>
      <w:divBdr>
        <w:top w:val="none" w:sz="0" w:space="0" w:color="auto"/>
        <w:left w:val="none" w:sz="0" w:space="0" w:color="auto"/>
        <w:bottom w:val="none" w:sz="0" w:space="0" w:color="auto"/>
        <w:right w:val="none" w:sz="0" w:space="0" w:color="auto"/>
      </w:divBdr>
    </w:div>
    <w:div w:id="1087581014">
      <w:bodyDiv w:val="1"/>
      <w:marLeft w:val="0"/>
      <w:marRight w:val="0"/>
      <w:marTop w:val="0"/>
      <w:marBottom w:val="0"/>
      <w:divBdr>
        <w:top w:val="none" w:sz="0" w:space="0" w:color="auto"/>
        <w:left w:val="none" w:sz="0" w:space="0" w:color="auto"/>
        <w:bottom w:val="none" w:sz="0" w:space="0" w:color="auto"/>
        <w:right w:val="none" w:sz="0" w:space="0" w:color="auto"/>
      </w:divBdr>
    </w:div>
    <w:div w:id="1131243880">
      <w:bodyDiv w:val="1"/>
      <w:marLeft w:val="0"/>
      <w:marRight w:val="0"/>
      <w:marTop w:val="0"/>
      <w:marBottom w:val="0"/>
      <w:divBdr>
        <w:top w:val="none" w:sz="0" w:space="0" w:color="auto"/>
        <w:left w:val="none" w:sz="0" w:space="0" w:color="auto"/>
        <w:bottom w:val="none" w:sz="0" w:space="0" w:color="auto"/>
        <w:right w:val="none" w:sz="0" w:space="0" w:color="auto"/>
      </w:divBdr>
    </w:div>
    <w:div w:id="1366566023">
      <w:bodyDiv w:val="1"/>
      <w:marLeft w:val="0"/>
      <w:marRight w:val="0"/>
      <w:marTop w:val="0"/>
      <w:marBottom w:val="0"/>
      <w:divBdr>
        <w:top w:val="none" w:sz="0" w:space="0" w:color="auto"/>
        <w:left w:val="none" w:sz="0" w:space="0" w:color="auto"/>
        <w:bottom w:val="none" w:sz="0" w:space="0" w:color="auto"/>
        <w:right w:val="none" w:sz="0" w:space="0" w:color="auto"/>
      </w:divBdr>
      <w:divsChild>
        <w:div w:id="874079515">
          <w:marLeft w:val="0"/>
          <w:marRight w:val="0"/>
          <w:marTop w:val="0"/>
          <w:marBottom w:val="0"/>
          <w:divBdr>
            <w:top w:val="none" w:sz="0" w:space="0" w:color="auto"/>
            <w:left w:val="none" w:sz="0" w:space="0" w:color="auto"/>
            <w:bottom w:val="none" w:sz="0" w:space="0" w:color="auto"/>
            <w:right w:val="none" w:sz="0" w:space="0" w:color="auto"/>
          </w:divBdr>
          <w:divsChild>
            <w:div w:id="1800147857">
              <w:marLeft w:val="0"/>
              <w:marRight w:val="0"/>
              <w:marTop w:val="0"/>
              <w:marBottom w:val="0"/>
              <w:divBdr>
                <w:top w:val="none" w:sz="0" w:space="0" w:color="auto"/>
                <w:left w:val="none" w:sz="0" w:space="0" w:color="auto"/>
                <w:bottom w:val="none" w:sz="0" w:space="0" w:color="auto"/>
                <w:right w:val="none" w:sz="0" w:space="0" w:color="auto"/>
              </w:divBdr>
              <w:divsChild>
                <w:div w:id="624119009">
                  <w:marLeft w:val="0"/>
                  <w:marRight w:val="0"/>
                  <w:marTop w:val="0"/>
                  <w:marBottom w:val="0"/>
                  <w:divBdr>
                    <w:top w:val="none" w:sz="0" w:space="0" w:color="auto"/>
                    <w:left w:val="none" w:sz="0" w:space="0" w:color="auto"/>
                    <w:bottom w:val="none" w:sz="0" w:space="0" w:color="auto"/>
                    <w:right w:val="none" w:sz="0" w:space="0" w:color="auto"/>
                  </w:divBdr>
                  <w:divsChild>
                    <w:div w:id="1757747526">
                      <w:marLeft w:val="0"/>
                      <w:marRight w:val="0"/>
                      <w:marTop w:val="0"/>
                      <w:marBottom w:val="0"/>
                      <w:divBdr>
                        <w:top w:val="none" w:sz="0" w:space="0" w:color="auto"/>
                        <w:left w:val="none" w:sz="0" w:space="0" w:color="auto"/>
                        <w:bottom w:val="none" w:sz="0" w:space="0" w:color="auto"/>
                        <w:right w:val="none" w:sz="0" w:space="0" w:color="auto"/>
                      </w:divBdr>
                    </w:div>
                  </w:divsChild>
                </w:div>
                <w:div w:id="212078386">
                  <w:marLeft w:val="0"/>
                  <w:marRight w:val="0"/>
                  <w:marTop w:val="0"/>
                  <w:marBottom w:val="0"/>
                  <w:divBdr>
                    <w:top w:val="none" w:sz="0" w:space="0" w:color="auto"/>
                    <w:left w:val="none" w:sz="0" w:space="0" w:color="auto"/>
                    <w:bottom w:val="none" w:sz="0" w:space="0" w:color="auto"/>
                    <w:right w:val="none" w:sz="0" w:space="0" w:color="auto"/>
                  </w:divBdr>
                  <w:divsChild>
                    <w:div w:id="174583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813389">
      <w:bodyDiv w:val="1"/>
      <w:marLeft w:val="0"/>
      <w:marRight w:val="0"/>
      <w:marTop w:val="0"/>
      <w:marBottom w:val="0"/>
      <w:divBdr>
        <w:top w:val="none" w:sz="0" w:space="0" w:color="auto"/>
        <w:left w:val="none" w:sz="0" w:space="0" w:color="auto"/>
        <w:bottom w:val="none" w:sz="0" w:space="0" w:color="auto"/>
        <w:right w:val="none" w:sz="0" w:space="0" w:color="auto"/>
      </w:divBdr>
    </w:div>
    <w:div w:id="1670596440">
      <w:bodyDiv w:val="1"/>
      <w:marLeft w:val="0"/>
      <w:marRight w:val="0"/>
      <w:marTop w:val="0"/>
      <w:marBottom w:val="0"/>
      <w:divBdr>
        <w:top w:val="none" w:sz="0" w:space="0" w:color="auto"/>
        <w:left w:val="none" w:sz="0" w:space="0" w:color="auto"/>
        <w:bottom w:val="none" w:sz="0" w:space="0" w:color="auto"/>
        <w:right w:val="none" w:sz="0" w:space="0" w:color="auto"/>
      </w:divBdr>
      <w:divsChild>
        <w:div w:id="2062092685">
          <w:marLeft w:val="0"/>
          <w:marRight w:val="0"/>
          <w:marTop w:val="0"/>
          <w:marBottom w:val="0"/>
          <w:divBdr>
            <w:top w:val="none" w:sz="0" w:space="0" w:color="auto"/>
            <w:left w:val="none" w:sz="0" w:space="0" w:color="auto"/>
            <w:bottom w:val="none" w:sz="0" w:space="0" w:color="auto"/>
            <w:right w:val="none" w:sz="0" w:space="0" w:color="auto"/>
          </w:divBdr>
          <w:divsChild>
            <w:div w:id="2079086521">
              <w:marLeft w:val="0"/>
              <w:marRight w:val="0"/>
              <w:marTop w:val="0"/>
              <w:marBottom w:val="0"/>
              <w:divBdr>
                <w:top w:val="none" w:sz="0" w:space="0" w:color="auto"/>
                <w:left w:val="none" w:sz="0" w:space="0" w:color="auto"/>
                <w:bottom w:val="none" w:sz="0" w:space="0" w:color="auto"/>
                <w:right w:val="none" w:sz="0" w:space="0" w:color="auto"/>
              </w:divBdr>
              <w:divsChild>
                <w:div w:id="795609202">
                  <w:marLeft w:val="0"/>
                  <w:marRight w:val="0"/>
                  <w:marTop w:val="0"/>
                  <w:marBottom w:val="0"/>
                  <w:divBdr>
                    <w:top w:val="none" w:sz="0" w:space="0" w:color="auto"/>
                    <w:left w:val="none" w:sz="0" w:space="0" w:color="auto"/>
                    <w:bottom w:val="none" w:sz="0" w:space="0" w:color="auto"/>
                    <w:right w:val="none" w:sz="0" w:space="0" w:color="auto"/>
                  </w:divBdr>
                  <w:divsChild>
                    <w:div w:id="17153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429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stagram.com/theamyrosad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myrosad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60BB9-1E7A-1D49-88B3-5F3B75FE9294}">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C250C-7648-46D9-98BB-71E941279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Pages>
  <Words>544</Words>
  <Characters>2715</Characters>
  <Application>Microsoft Office Word</Application>
  <DocSecurity>0</DocSecurity>
  <Lines>44</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Editor</cp:lastModifiedBy>
  <cp:revision>7</cp:revision>
  <dcterms:created xsi:type="dcterms:W3CDTF">2022-05-20T14:45:00Z</dcterms:created>
  <dcterms:modified xsi:type="dcterms:W3CDTF">2022-05-20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452</vt:lpwstr>
  </property>
  <property fmtid="{D5CDD505-2E9C-101B-9397-08002B2CF9AE}" pid="3" name="grammarly_documentContext">
    <vt:lpwstr>{"goals":[],"domain":"general","emotions":[],"dialect":"american"}</vt:lpwstr>
  </property>
</Properties>
</file>